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aste</w:t>
      </w:r>
      <w:r>
        <w:t xml:space="preserve"> </w:t>
      </w:r>
      <w:r>
        <w:t xml:space="preserve">board</w:t>
      </w:r>
      <w:r>
        <w:t xml:space="preserve"> </w:t>
      </w:r>
      <w:r>
        <w:t xml:space="preserve">การเรียนการสอน</w:t>
      </w:r>
      <w:r>
        <w:t xml:space="preserve"> </w:t>
      </w:r>
      <w:r>
        <w:t xml:space="preserve">วิชาการเขียนโปรแกรมภาษาคอมพิวเตอร์</w:t>
      </w:r>
    </w:p>
    <w:p>
      <w:pPr>
        <w:pStyle w:val="Date"/>
      </w:pPr>
      <w:r>
        <w:t xml:space="preserve">วันอังคารที่</w:t>
      </w:r>
      <w:r>
        <w:t xml:space="preserve"> </w:t>
      </w:r>
      <w:r>
        <w:t xml:space="preserve">9</w:t>
      </w:r>
      <w:r>
        <w:t xml:space="preserve"> </w:t>
      </w:r>
      <w:r>
        <w:t xml:space="preserve">กุมภาพันธ์</w:t>
      </w:r>
      <w:r>
        <w:t xml:space="preserve"> </w:t>
      </w:r>
      <w:r>
        <w:t xml:space="preserve">2564</w:t>
      </w:r>
      <w:r>
        <w:t xml:space="preserve"> </w:t>
      </w:r>
      <w:r>
        <w:t xml:space="preserve">เวลา</w:t>
      </w:r>
      <w:r>
        <w:t xml:space="preserve"> </w:t>
      </w:r>
      <w:r>
        <w:t xml:space="preserve">15.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เด็ก ๆ ทุกคนนะคะ เป็นอย่างไรบ้าง จะบอกว่าหยุดก็ไม่ได้หยุดนะ เรียนออนไลน์นี่ สวัสดีค่ะ นะคะนะคะ วิชาของเราเทอมนี้นะคะ เทอมนี้เราจะเรียนการเขียนโปรแกรมคอมพิวเตอร์ ซึ่งต่อเนื่องมาจากเทอมที่แล้ว ก็คือหลักการเขียนโปรแกรมนะคะ อาจารย์ก็เป็นคนสอนเหมือนเดิมนะคะ ทีนี้ ช่วงที่เรียนออนไลน์ เนื่องจากวิชาเราโดยมากแล้วจะเป็นปฏิบัตินะคะ ก็เลยทำให้ไม่สามารถเรียนออนไลน์ได้เพราะว่าเข้ามาใช้ห้อง Lab ไม่ได้ เลยได้สั่งงานไป ว่าให้ไปสืบค้นใช่ไหม สืบค้นโปรแกรมที่ใช้ในการของ python ที่ใช่สำหรับเขียนเกมใช่ไหมคะ ให้ค้นมา 3 ระดับ ก็คือเขียนเกมแบบระดับง่าย ๆ Basic เบื้องต้น และก็ระดับปานกลาง แล้วก็ระดับที่ว่า ถามว่าที่ให้ไปค้นมาน่ะ ตอบได้คนละ 1 ตัวนะ 1 คำพอ 1 ข้อนะคะ ยังไม่ถอดแมสก์หรือ ได้ยินไหมคะโอ.เค. บอกถ้าไม่ได้ยิน เดี๋ยวจะได้ถอดแมสก์แล้วงานนี้ นะคะ ถามคนแรกเลย เดี๋ยว เครื่องหายไปไหน จะสับสวิตช์ถามไม่เป็นไรและมันก็สลับรอแป๊บหนึ่งนะคะ อย่างนั้น ถามกันในห้องไปก่อน เด็ก ๆ เปิดโปรแกรมของทาง NECTEC ด้วยนะคะ โปรแกรมนี้ ที่ใช้ล่ามออนไลน์น่ะ เปิดหรือยัง อะตอม เปิดหรือยัง อะตอมเปิดหรือยังครับ ระหว่างรอพี่ปอยเอา iPad มาให้อาจารย์นะคะ เอามาให้คุณแม่นะคะ เด็ก ๆ เปิด google Chrome รอไว้ด้วย 1 อย่าง เปิดไว้เลยนะคะ ใครที่เพิ่งมาเมื่อกี้นี้ คนอื่นน่าจะเปิดไว้หมดแล้ว เปิดเครื่องเปิด Google Chrome ไว้ไว้นะคะ เน็ตนี่จะไวพอสำหรับเราไหมนี่ อย่างนั้นถามแบบตอบกันในห้องนี่ล่ะ เดี๋ยวให้พี่เก๋ช่วยล่ามให้ไปก่อน เจ้าบีที่ให้ไปค้นการบ้านมาได้เกมอะไรมา ไหนบอกสิ ไปได้เกมอะไรมาคะ ทำอะไรอยู่ ในวิชาก็ต้องหาตอนวิชาแม่สิ อะตอมได้เกมอะไร อะตอมตอบสิ ได้เกมอะไรมา จำชื่อเกมได้ไหม ที่ให้ไปหามา ไหนใบเตยได้เกมอะไร จำได้หรือเปล่าเป็นเกมอะไร ตอบสิDigimon VR</w:t>
      </w:r>
    </w:p>
    <w:p>
      <w:pPr>
        <w:pStyle w:val="BodyText"/>
      </w:pPr>
      <w:r>
        <w:t xml:space="preserve">(อาจารย์) ดิจิมอนหรือ เดี๋ยวจะรอดูผลงานนะคะ ไทม์ล่ะ ไทม์ได้เกมอะไรมา ค้นหรือยัง จำได้หรือเปล่า จำชื่อเกมได้หรือเปล่าที่ไปค้น นึกออกไหม นึกออกไหม 3 เกม จำได้สัก 1 เกมไหม ไปค้นเกมอะไรมาพี่เซฟบอกได้เกมงู เสือน้อย เสือน้อยได้เกมอะไรมาใหญ่แท้วะ Rov นี่คนเขียนนี่ไม่ใช่คนเดียวนะแบมได้เกมงู พี่จ๊าบล่ะครับ เกมเกี่ยวกับฟุตบอลหรือ ลูกบอล เป็นอย่างไร ตีหรือโยน</w:t>
      </w:r>
    </w:p>
    <w:p>
      <w:pPr>
        <w:pStyle w:val="BodyText"/>
      </w:pPr>
      <w:r>
        <w:t xml:space="preserve">(นักศึกษา) ตีครับ</w:t>
      </w:r>
    </w:p>
    <w:p>
      <w:pPr>
        <w:pStyle w:val="BodyText"/>
      </w:pPr>
      <w:r>
        <w:t xml:space="preserve">(อาจารย์) ตีลูกบอลอ๋อ พี่ไอซ์ล่ะครับ ได้เกมอะไรมาบ้าง ยังไม่ได้หาพี่ไอซ์ล่ะค่ะ เดี๋ยวจะโดน ปอยมันไปเอาถึงไหนนะ ไม่เป็นอะไร ก่อนอื่นนะคะ ระหว่างรอพี่ปอยยังไม่มา มาดูเนื้อหาที่จะสอนสำหรับเทอมนี้นะคะ จะสอนให้เขียนนะคะ เราจะเป็นคน เด็ก ๆ นี่จะเป็นคนเขียนเกม แบบแรกเขียนเกมแบบ 2D หรือ 2 Dimentio เทอมนี้เราจะต้องเขียนเกมได้ 2 แบบ แต่ไม่รู้จะได้หรือเปล่า ไอ้แบบที่ 3 3D นี้ เพราะเนื่องจากเครื่อง แบบที่ 3 อาจจะย้ายไปใช้เครื่อง Macน่าจะไม่เวิร์ก ก่อนอื่น อยากให้เด็ก ๆ เข้าไป Google นะคะ เข้าไปที่ Google เปิดหน้าจอนี้ไว้ด้วยเด็ก ๆ จะได้ดูจากพี่ล่าม เข้า Google ค่ะ เข้า Google เดี๋ยวจะถามว่าไอ้ 2D กับ 3D มันต่างกันอย่างไร 10 นาทีพอไหม ลองค้นว่า "เกมแบบ 2D กับเกมแบบ 3D มันต่างกันอย่างไร ให้ตอบเอง จะได้รู้ ลองค้นดูเห็นความแตกต่างจะได้เห็นความแตกต่างระหว่างเกม 2D กับ 3D เปิด Google ขึ้นมา แล้วลองใช้คำค้นว่า เกม 2D ต่างจากเกม 3D อย่างไร หาความแตกต่างนะคะ ให้เวลา 10 10 นาที พี่ปอยให้เอาไอ้นี่มาให้หรือ ไปไสล่ะ อุปกรณ์เหี่ย ลองค้น เจ้าบีนเปิด เปิด google Chrome เปิด google Chrome ค่ะ แล้วในช่องค้นหา เกม เกม 2D แล้วก็ 2D 2D พิมพ์เลยลูก พิมพ์เลย 2D เกม 3D อย่าง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aste board การเรียนการสอน วิชาการเขียนโปรแกรมภาษาคอมพิวเตอร์</dc:title>
  <dc:creator/>
  <cp:keywords/>
  <dcterms:created xsi:type="dcterms:W3CDTF">2021-03-23T09:12:08Z</dcterms:created>
  <dcterms:modified xsi:type="dcterms:W3CDTF">2021-03-23T09: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มภาพันธ์ 2564 เวลา 15.18 น.</vt:lpwstr>
  </property>
  <property fmtid="{D5CDD505-2E9C-101B-9397-08002B2CF9AE}" pid="3" name="subtitle">
    <vt:lpwstr/>
  </property>
</Properties>
</file>